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F18C5" w14:textId="77777777" w:rsidR="00CD1E58" w:rsidRDefault="00CD1E58"/>
    <w:p w14:paraId="77BD4C1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Jan Kochanowski University of Kielce</w:t>
      </w:r>
    </w:p>
    <w:p w14:paraId="341C30B2" w14:textId="2D0E90BE" w:rsidR="00331500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Academic year 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/202</w:t>
      </w:r>
      <w:r w:rsidR="00382A5A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3</w:t>
      </w:r>
    </w:p>
    <w:p w14:paraId="3884F4B5" w14:textId="750E8552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Faculty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</w:t>
      </w:r>
      <w:r w:rsidRPr="00926674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Natural Sciences</w:t>
      </w:r>
    </w:p>
    <w:p w14:paraId="5FAC87A3" w14:textId="77777777" w:rsidR="00331500" w:rsidRPr="00ED3647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ED3647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Institute of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 Biology</w:t>
      </w:r>
    </w:p>
    <w:p w14:paraId="78DC67C8" w14:textId="77777777" w:rsidR="00331500" w:rsidRPr="00CD1E5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Field of study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Biology</w:t>
      </w:r>
    </w:p>
    <w:p w14:paraId="3A864F41" w14:textId="77777777" w:rsidR="00331500" w:rsidRPr="00CD1E58" w:rsidRDefault="00331500" w:rsidP="00331500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</w:pPr>
      <w:r w:rsidRPr="00CD1E58"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Academic coordinator: </w:t>
      </w:r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 xml:space="preserve">dr Ernest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 w:eastAsia="pl-PL"/>
        </w:rPr>
        <w:t>Skowron</w:t>
      </w:r>
      <w:proofErr w:type="spellEnd"/>
    </w:p>
    <w:p w14:paraId="4D9B4428" w14:textId="77777777" w:rsidR="00331500" w:rsidRPr="000864A8" w:rsidRDefault="00331500" w:rsidP="0033150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0864A8">
        <w:rPr>
          <w:rFonts w:ascii="Times New Roman" w:hAnsi="Times New Roman" w:cs="Times New Roman"/>
          <w:sz w:val="24"/>
          <w:szCs w:val="24"/>
          <w:lang w:val="it-IT"/>
        </w:rPr>
        <w:t>e-mail: ernest.skowron@ujk.edu.pl</w:t>
      </w:r>
    </w:p>
    <w:p w14:paraId="1A632E79" w14:textId="77681607" w:rsidR="00CD1E58" w:rsidRDefault="00CD1E58" w:rsidP="000864A8">
      <w:pPr>
        <w:rPr>
          <w:rFonts w:ascii="Times New Roman" w:hAnsi="Times New Roman" w:cs="Times New Roman"/>
          <w:sz w:val="24"/>
          <w:szCs w:val="24"/>
          <w:lang w:val="it-IT"/>
        </w:rPr>
      </w:pPr>
    </w:p>
    <w:p w14:paraId="6F2203C6" w14:textId="5B14C21D" w:rsidR="000864A8" w:rsidRPr="000864A8" w:rsidRDefault="00792838" w:rsidP="000864A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2838">
        <w:rPr>
          <w:rFonts w:ascii="Times New Roman" w:hAnsi="Times New Roman" w:cs="Times New Roman"/>
          <w:sz w:val="24"/>
          <w:szCs w:val="24"/>
          <w:lang w:val="en-US"/>
        </w:rPr>
        <w:t>Detailed description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urses below is available at: </w:t>
      </w:r>
      <w:bookmarkStart w:id="0" w:name="_GoBack"/>
      <w:bookmarkEnd w:id="0"/>
      <w:r w:rsidR="008320FF">
        <w:fldChar w:fldCharType="begin"/>
      </w:r>
      <w:r w:rsidR="008320FF" w:rsidRPr="00792838">
        <w:rPr>
          <w:lang w:val="en-US"/>
        </w:rPr>
        <w:instrText xml:space="preserve"> HYPERLINK "https://biologia.ujk.edu.pl/dydaktyka/erasmus/" </w:instrText>
      </w:r>
      <w:r w:rsidR="008320FF">
        <w:fldChar w:fldCharType="separate"/>
      </w:r>
      <w:r w:rsidR="000864A8" w:rsidRPr="009A63CE">
        <w:rPr>
          <w:rStyle w:val="Hipercze"/>
          <w:rFonts w:ascii="Times New Roman" w:hAnsi="Times New Roman" w:cs="Times New Roman"/>
          <w:sz w:val="24"/>
          <w:szCs w:val="24"/>
          <w:lang w:val="en-US"/>
        </w:rPr>
        <w:t>https://biologia.ujk.edu.pl/dydaktyka/erasmus/</w:t>
      </w:r>
      <w:r w:rsidR="008320FF">
        <w:rPr>
          <w:rStyle w:val="Hipercze"/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0864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ela-Siatka"/>
        <w:tblW w:w="10575" w:type="dxa"/>
        <w:jc w:val="center"/>
        <w:tblInd w:w="0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2776"/>
        <w:gridCol w:w="2702"/>
        <w:gridCol w:w="1611"/>
        <w:gridCol w:w="838"/>
        <w:gridCol w:w="1464"/>
        <w:gridCol w:w="1184"/>
      </w:tblGrid>
      <w:tr w:rsidR="00731102" w:rsidRPr="00CD1E58" w14:paraId="4CE36610" w14:textId="77777777" w:rsidTr="00565059">
        <w:trPr>
          <w:trHeight w:val="549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9FA92EC" w14:textId="5E6A1BFD" w:rsidR="00731102" w:rsidRPr="00731102" w:rsidRDefault="00A05FE4" w:rsidP="00A05FE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Y</w:t>
            </w:r>
          </w:p>
        </w:tc>
      </w:tr>
      <w:tr w:rsidR="00565059" w:rsidRPr="00210B3A" w14:paraId="7A1F316A" w14:textId="77777777" w:rsidTr="00331500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ACF5718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D1E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rse</w:t>
            </w:r>
            <w:r w:rsidR="00E00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t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4D010C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zedmiot</w:t>
            </w:r>
            <w:proofErr w:type="spellEnd"/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82DEE39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pe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518B169" w14:textId="77777777" w:rsidR="00210B3A" w:rsidRDefault="00210B3A" w:rsidP="00210B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5AE589" w14:textId="77777777" w:rsidR="00210B3A" w:rsidRDefault="00210B3A" w:rsidP="00210B3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6AD3" w14:textId="77777777" w:rsidR="00210B3A" w:rsidRPr="00CD1E58" w:rsidRDefault="00210B3A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ompletion requirements 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22E103" w14:textId="77777777" w:rsidR="00210B3A" w:rsidRPr="00CD1E58" w:rsidRDefault="00BC17D7" w:rsidP="00ED364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ademic h</w:t>
            </w:r>
            <w:r w:rsidR="00210B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rs per semester</w:t>
            </w:r>
          </w:p>
        </w:tc>
      </w:tr>
      <w:tr w:rsidR="004D2CAB" w:rsidRPr="00210B3A" w14:paraId="340E0B32" w14:textId="77777777" w:rsidTr="00565059">
        <w:trPr>
          <w:trHeight w:val="427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B79CFB" w14:textId="77777777" w:rsidR="004D2CAB" w:rsidRPr="00CD1E58" w:rsidRDefault="004D2CAB" w:rsidP="0023001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TER SEMESTER (1)</w:t>
            </w:r>
          </w:p>
        </w:tc>
      </w:tr>
      <w:tr w:rsidR="00083D84" w:rsidRPr="00210B3A" w14:paraId="5B311CC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B7B1" w14:textId="0B13034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D6CC" w14:textId="5D4C698B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0D40" w14:textId="3F00825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cture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F5327C" w14:textId="44D5D24B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E778C" w14:textId="5EBF73D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CE7AF" w14:textId="6B4935C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B5B1E1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9C1F5" w14:textId="183260F5" w:rsidR="00083D84" w:rsidRPr="00827F30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uman 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75E" w14:textId="5FBE4648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 człowie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5AFF0" w14:textId="701A6594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es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6C45" w14:textId="77777777" w:rsidR="00083D84" w:rsidRPr="00827F30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63FC" w14:textId="71CAFF46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9C159" w14:textId="058CF30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083D84" w:rsidRPr="00210B3A" w14:paraId="6590A429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25CE" w14:textId="7370CD05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15D1" w14:textId="023B1B0F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E5CA" w14:textId="6283C913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6561C1" w14:textId="59F172FE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05CD" w14:textId="77777777" w:rsidR="00083D84" w:rsidRPr="00083D84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24640E1E" w14:textId="479D50FB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E690B" w14:textId="1AAA8C49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083D84" w:rsidRPr="00210B3A" w14:paraId="5F1EA8A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69893" w14:textId="4976350C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83DE2" w14:textId="3089BAE2" w:rsidR="00083D84" w:rsidRPr="0029108A" w:rsidRDefault="00083D84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D1F5" w14:textId="74C5BE42" w:rsidR="00083D84" w:rsidRPr="00CD1E58" w:rsidRDefault="00083D84" w:rsidP="00083D8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56917" w14:textId="77777777" w:rsidR="00083D84" w:rsidRPr="00CD1E58" w:rsidRDefault="00083D84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5CF6" w14:textId="79388EE3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43FC0" w14:textId="1BD49401" w:rsidR="00083D84" w:rsidRPr="00CD1E58" w:rsidRDefault="00083D84" w:rsidP="00083D8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AD7FD7" w:rsidRPr="00210B3A" w14:paraId="52173A8A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765A6" w14:textId="26EAEC20" w:rsidR="00AD7FD7" w:rsidRPr="00CD1E58" w:rsidRDefault="00134BC5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4B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 Diploma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77BC" w14:textId="7ECBC079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D7FD7" w:rsidRPr="0029108A">
              <w:rPr>
                <w:rFonts w:ascii="Times New Roman" w:hAnsi="Times New Roman" w:cs="Times New Roman"/>
                <w:sz w:val="24"/>
                <w:szCs w:val="24"/>
              </w:rPr>
              <w:t>rium dyplomow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52664" w14:textId="23E56600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E7B8E" w14:textId="0C0E7643" w:rsidR="00AD7FD7" w:rsidRPr="00CD1E58" w:rsidRDefault="00A5617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6DD64" w14:textId="5E14970D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800E5" w14:textId="5E52FB42" w:rsidR="00AD7FD7" w:rsidRPr="00CD1E58" w:rsidRDefault="00AD7FD7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AD7FD7" w:rsidRPr="00210B3A" w14:paraId="39CDE00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DA8CE" w14:textId="0AE779BC" w:rsidR="00AD7FD7" w:rsidRPr="00CD1E58" w:rsidRDefault="00AD7FD7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Seminar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DD86" w14:textId="63FF7137" w:rsidR="00AD7FD7" w:rsidRPr="0029108A" w:rsidRDefault="0029108A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Semina</w:t>
            </w:r>
            <w:r w:rsidR="00A56176" w:rsidRPr="0029108A">
              <w:rPr>
                <w:rFonts w:ascii="Times New Roman" w:hAnsi="Times New Roman" w:cs="Times New Roman"/>
                <w:sz w:val="24"/>
                <w:szCs w:val="24"/>
              </w:rPr>
              <w:t>rium magisterskie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2CBC" w14:textId="7AE9BBCD" w:rsidR="00AD7FD7" w:rsidRPr="00CD1E58" w:rsidRDefault="00A56176" w:rsidP="00AD7F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D7F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nar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CCD9C" w14:textId="4D1E317E" w:rsidR="00AD7FD7" w:rsidRPr="00CD1E58" w:rsidRDefault="00AD7FD7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8C50C" w14:textId="7B78A346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C1C13" w14:textId="0B4D7C39" w:rsidR="00AD7FD7" w:rsidRPr="00CD1E58" w:rsidRDefault="00A56176" w:rsidP="00AD7FD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2A64ED42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8EB1" w14:textId="1647D2C4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F098" w14:textId="277AC27C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DE52" w14:textId="42A40A52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C73B" w14:textId="51D6CC88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4FB4C" w14:textId="6A06F393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97CC9" w14:textId="486D88C0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7EE9F9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38F13" w14:textId="396C0D0A" w:rsid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9EC6" w14:textId="696B67F6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BE7B9" w14:textId="2A2CBA77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7D39" w14:textId="77777777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C574" w14:textId="3A205A1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-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D37F" w14:textId="5B972E4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0189A51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5016D" w14:textId="478D78A0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4767B" w14:textId="02028ECD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3C41" w14:textId="6469A5BE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CE4ED9" w14:textId="5DF8B71E" w:rsidR="00862B16" w:rsidRPr="00CD1E58" w:rsidRDefault="00862B16" w:rsidP="002910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C80FA5" w14:textId="77777777" w:rsidR="00862B16" w:rsidRPr="00083D84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  <w:p w14:paraId="31B3AE61" w14:textId="77777777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58705" w14:textId="59D1C8E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862B16" w:rsidRPr="00210B3A" w14:paraId="5B459AF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8FC4" w14:textId="368D307D" w:rsidR="00862B16" w:rsidRPr="00862B16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2B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d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2766" w14:textId="257393C5" w:rsidR="00862B16" w:rsidRPr="0029108A" w:rsidRDefault="00862B16" w:rsidP="002910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yd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BB0" w14:textId="4408547F" w:rsidR="00862B16" w:rsidRPr="00326FF2" w:rsidRDefault="00862B16" w:rsidP="00862B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9B4A" w14:textId="77777777" w:rsidR="00862B16" w:rsidRPr="00CD1E58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7433F" w14:textId="350CEA75" w:rsidR="00862B16" w:rsidRP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83D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B87CC" w14:textId="17082D14" w:rsidR="00862B16" w:rsidRDefault="00862B16" w:rsidP="00862B1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E59BE31" w14:textId="77777777" w:rsidTr="00565059">
        <w:trPr>
          <w:trHeight w:val="392"/>
          <w:jc w:val="center"/>
        </w:trPr>
        <w:tc>
          <w:tcPr>
            <w:tcW w:w="105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17CE80" w14:textId="36DCB76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MMER SEMESTER (2)</w:t>
            </w:r>
          </w:p>
        </w:tc>
      </w:tr>
      <w:tr w:rsidR="004128D1" w:rsidRPr="00210B3A" w14:paraId="400036B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258C3" w14:textId="32B7E89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3E72A" w14:textId="6B241A6E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80430" w14:textId="4DF3914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E6C19D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  <w:p w14:paraId="5145555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6E0E3" w14:textId="046796C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4E5ADB" w14:textId="1BBC95B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2782E5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0A675" w14:textId="5462934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6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principles of microscopy technique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EC061" w14:textId="6316EA7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technik mikroskopowych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15F6" w14:textId="141A323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7E92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E78C9" w14:textId="151139D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9760" w14:textId="2CC7CFD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2F2E575A" w14:textId="77777777" w:rsidTr="0029108A">
        <w:trPr>
          <w:trHeight w:val="508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6B22C" w14:textId="64B86A3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E1169" w14:textId="012EB96C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B14E" w14:textId="4C05D38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54ADBE" w14:textId="789E7FA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A128A" w14:textId="50E5870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5FAAA" w14:textId="087C4BF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F90BF0D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9DA75" w14:textId="11CEFFD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ist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E8E47" w14:textId="788C08F2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Hist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4F01D" w14:textId="1691CB6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C7CD3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D80E6" w14:textId="1079C81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96ADA7" w14:textId="237AD756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6F967F74" w14:textId="77777777" w:rsidTr="0029108A">
        <w:trPr>
          <w:trHeight w:val="55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855" w14:textId="4D39C8BA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3C9DB" w14:textId="2F402C45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9A26" w14:textId="7235CA1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DD5122" w14:textId="7394C8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E816E" w14:textId="2AFCC59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8515F" w14:textId="3AA3D635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</w:tr>
      <w:tr w:rsidR="004128D1" w:rsidRPr="00210B3A" w14:paraId="665C472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6C17" w14:textId="3CD65772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 ec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39E5F" w14:textId="4BEF17E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Ekologia roślin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F91A1" w14:textId="1496EF1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B5B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71FA5C" w14:textId="3E33DE2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E5CD5" w14:textId="3A5D92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CE31835" w14:textId="77777777" w:rsidTr="0029108A">
        <w:trPr>
          <w:trHeight w:val="561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3D1F" w14:textId="05E57C0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BCE" w14:textId="2E75B62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BD41" w14:textId="7D5ED5E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824446" w14:textId="2DEDAF4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20D38" w14:textId="66DF85B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1E461" w14:textId="32CB5F1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</w:tr>
      <w:tr w:rsidR="004128D1" w:rsidRPr="00210B3A" w14:paraId="6DF96918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8138" w14:textId="4FD389D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r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E249F" w14:textId="74DA45A4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ikrobi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FDB87" w14:textId="3A415151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95DE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35EF6" w14:textId="281AAD9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EB9C4" w14:textId="3F0C06F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</w:tr>
      <w:tr w:rsidR="004128D1" w:rsidRPr="00210B3A" w14:paraId="3F6F34F4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F2203" w14:textId="609A7CA8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05F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8734D" w14:textId="0C99BA1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433E" w14:textId="76D96C0F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46CAFD6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  <w:p w14:paraId="241C5513" w14:textId="47D8E8DA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8928A" w14:textId="22F92801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AB3C3" w14:textId="6285F0A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 (+6 e-learning)</w:t>
            </w:r>
          </w:p>
        </w:tc>
      </w:tr>
      <w:tr w:rsidR="004128D1" w:rsidRPr="00210B3A" w14:paraId="7F108E43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1EA9" w14:textId="21AD126C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463E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of in vitro culture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B0440" w14:textId="00839F8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Metody hodowli in vitro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ED056" w14:textId="0E13814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38DA" w14:textId="619B788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0D339" w14:textId="4B80818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3E4E2" w14:textId="3D26C1E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BFA5D3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C73ED" w14:textId="07A88777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82442" w14:textId="7F51868A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3FE06" w14:textId="7E5FC159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B5045E" w14:textId="2D65F3B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58256" w14:textId="55B688E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5DE34" w14:textId="655795D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 (+6 e-learning)</w:t>
            </w:r>
          </w:p>
        </w:tc>
      </w:tr>
      <w:tr w:rsidR="004128D1" w:rsidRPr="00210B3A" w14:paraId="75A613C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ECF74" w14:textId="5C8B5F28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un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5B80" w14:textId="69CE60D6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Immunolog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067A" w14:textId="3A898106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D7361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009C8" w14:textId="56AF25E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2AAC" w14:textId="60ABED4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0 </w:t>
            </w:r>
          </w:p>
        </w:tc>
      </w:tr>
      <w:tr w:rsidR="004128D1" w:rsidRPr="00210B3A" w14:paraId="5681E4AD" w14:textId="77777777" w:rsidTr="0029108A">
        <w:trPr>
          <w:trHeight w:val="450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F155D" w14:textId="234FF0B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37C9C" w14:textId="70E7F31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02EC2" w14:textId="1B4DA13E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6EAA42" w14:textId="0DB6A1B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8163" w14:textId="12A6DCA8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EA3E1" w14:textId="71034E3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4420985E" w14:textId="77777777" w:rsidTr="0029108A">
        <w:trPr>
          <w:trHeight w:val="41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F982" w14:textId="24DC77A3" w:rsidR="004128D1" w:rsidRPr="00993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30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chemistr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5A99C" w14:textId="38E673AB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iochemi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BBDE" w14:textId="0C2F98AD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BF06A" w14:textId="77777777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2F843" w14:textId="266BDF2B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AEF71" w14:textId="0E9CB2F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</w:t>
            </w:r>
          </w:p>
        </w:tc>
      </w:tr>
      <w:tr w:rsidR="004128D1" w:rsidRPr="00210B3A" w14:paraId="6C96B569" w14:textId="77777777" w:rsidTr="0029108A">
        <w:trPr>
          <w:trHeight w:val="564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7F20" w14:textId="4CD3638B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0AC11" w14:textId="1000E750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DFEA" w14:textId="7B490BE5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D3C08C0" w14:textId="1EE4257D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8613A" w14:textId="66BB29EE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26BFBE" w14:textId="1B674FA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7B9347F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3C2AE" w14:textId="771FDCD3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27F3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atic Botan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51EC" w14:textId="56C23FAD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Botanika systemat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393DE" w14:textId="6CFC64C4" w:rsidR="004128D1" w:rsidRPr="00CD1E58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FC69EA" w14:textId="6DD83CAF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80DAC" w14:textId="35447909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6D41" w14:textId="65677CE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08812EF6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1146C" w14:textId="041D3082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954CA" w14:textId="249F4441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6B641" w14:textId="106B5010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EAB288" w14:textId="6F06EE43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FD9DC" w14:textId="17820762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58738" w14:textId="3900D361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60521ADB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2442C" w14:textId="75C89316" w:rsidR="004128D1" w:rsidRPr="00827F30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0AE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ical vir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E45BE" w14:textId="26142CC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Wirusologia medyczn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6A4F" w14:textId="7FEB22D7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D91BD7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DB0FD" w14:textId="7261E8AE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BC85A" w14:textId="504C657D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5CC5727A" w14:textId="77777777" w:rsidTr="0029108A">
        <w:trPr>
          <w:trHeight w:val="462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30EDE" w14:textId="3E7EAAA0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4619" w14:textId="7AADBE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F2D7" w14:textId="6B7F3A9E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0011" w14:textId="33D1BB20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5D7A" w14:textId="4B1D1B0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57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ination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89C7DE" w14:textId="4AEF4D5F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3E2A81BE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8766E" w14:textId="1F662172" w:rsidR="004128D1" w:rsidRPr="00930AEB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tics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44BC8" w14:textId="5B2AC619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Genetyka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BE7C2" w14:textId="0AF8C24D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06EED8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5A790" w14:textId="36A30D59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A2A02" w14:textId="6C09175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</w:tr>
      <w:tr w:rsidR="004128D1" w:rsidRPr="00210B3A" w14:paraId="2E7DC22C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0190" w14:textId="61E10626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B81E" w14:textId="66DF2808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49B1" w14:textId="0997EA72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cture </w:t>
            </w:r>
          </w:p>
        </w:tc>
        <w:tc>
          <w:tcPr>
            <w:tcW w:w="83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36C945" w14:textId="4513B044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417DE" w14:textId="592F194A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41D0" w14:textId="25A6844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4128D1" w:rsidRPr="00210B3A" w14:paraId="7CE312D7" w14:textId="77777777" w:rsidTr="0029108A">
        <w:trPr>
          <w:trHeight w:val="135"/>
          <w:jc w:val="center"/>
        </w:trPr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D2597" w14:textId="03C78EA5" w:rsidR="004128D1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6C053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s of radiobiology</w:t>
            </w: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7DAD7" w14:textId="53821497" w:rsidR="004128D1" w:rsidRPr="0029108A" w:rsidRDefault="004128D1" w:rsidP="0041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108A">
              <w:rPr>
                <w:rFonts w:ascii="Times New Roman" w:hAnsi="Times New Roman" w:cs="Times New Roman"/>
                <w:sz w:val="24"/>
                <w:szCs w:val="24"/>
              </w:rPr>
              <w:t>Podstawy radiobiologii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31A70" w14:textId="2409D528" w:rsidR="004128D1" w:rsidRPr="00326FF2" w:rsidRDefault="004128D1" w:rsidP="004128D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26F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atory</w:t>
            </w:r>
          </w:p>
        </w:tc>
        <w:tc>
          <w:tcPr>
            <w:tcW w:w="83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F43B" w14:textId="77777777" w:rsidR="004128D1" w:rsidRPr="00CD1E58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B6875" w14:textId="7EEA03FF" w:rsidR="004128D1" w:rsidRPr="00057695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5769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ed credit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30EFE" w14:textId="76375DBA" w:rsidR="004128D1" w:rsidRDefault="004128D1" w:rsidP="004128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</w:tbl>
    <w:p w14:paraId="1441B635" w14:textId="77777777" w:rsidR="00CD1E58" w:rsidRPr="00230012" w:rsidRDefault="00CD1E58" w:rsidP="00CD1E58">
      <w:pPr>
        <w:rPr>
          <w:lang w:val="en-US"/>
        </w:rPr>
      </w:pPr>
    </w:p>
    <w:sectPr w:rsidR="00CD1E58" w:rsidRPr="00230012" w:rsidSect="00FD4A2D">
      <w:headerReference w:type="default" r:id="rId7"/>
      <w:pgSz w:w="11906" w:h="16838"/>
      <w:pgMar w:top="154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BD472" w14:textId="77777777" w:rsidR="008320FF" w:rsidRDefault="008320FF" w:rsidP="00CD1E58">
      <w:pPr>
        <w:spacing w:after="0" w:line="240" w:lineRule="auto"/>
      </w:pPr>
      <w:r>
        <w:separator/>
      </w:r>
    </w:p>
  </w:endnote>
  <w:endnote w:type="continuationSeparator" w:id="0">
    <w:p w14:paraId="0C2235B3" w14:textId="77777777" w:rsidR="008320FF" w:rsidRDefault="008320FF" w:rsidP="00CD1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8CFE6" w14:textId="77777777" w:rsidR="008320FF" w:rsidRDefault="008320FF" w:rsidP="00CD1E58">
      <w:pPr>
        <w:spacing w:after="0" w:line="240" w:lineRule="auto"/>
      </w:pPr>
      <w:r>
        <w:separator/>
      </w:r>
    </w:p>
  </w:footnote>
  <w:footnote w:type="continuationSeparator" w:id="0">
    <w:p w14:paraId="184552FD" w14:textId="77777777" w:rsidR="008320FF" w:rsidRDefault="008320FF" w:rsidP="00CD1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0EBF1" w14:textId="5BE98340" w:rsidR="00CD1E58" w:rsidRDefault="00CD1E58">
    <w:pPr>
      <w:pStyle w:val="Nagwek"/>
    </w:pPr>
    <w:r>
      <w:rPr>
        <w:rFonts w:ascii="Times New Roman" w:eastAsiaTheme="minorEastAsia" w:hAnsi="Times New Roman" w:cs="Times New Roman"/>
        <w:b/>
        <w:noProof/>
        <w:color w:val="262626"/>
        <w:sz w:val="24"/>
        <w:szCs w:val="24"/>
        <w:lang w:eastAsia="pl-PL"/>
      </w:rPr>
      <w:drawing>
        <wp:anchor distT="0" distB="0" distL="114300" distR="114300" simplePos="0" relativeHeight="251659264" behindDoc="1" locked="0" layoutInCell="1" allowOverlap="1" wp14:anchorId="39DCD688" wp14:editId="65C9870E">
          <wp:simplePos x="0" y="0"/>
          <wp:positionH relativeFrom="column">
            <wp:posOffset>4617085</wp:posOffset>
          </wp:positionH>
          <wp:positionV relativeFrom="paragraph">
            <wp:posOffset>-213360</wp:posOffset>
          </wp:positionV>
          <wp:extent cx="1183005" cy="658495"/>
          <wp:effectExtent l="0" t="0" r="0" b="8255"/>
          <wp:wrapTight wrapText="bothSides">
            <wp:wrapPolygon edited="0">
              <wp:start x="0" y="0"/>
              <wp:lineTo x="0" y="21246"/>
              <wp:lineTo x="21217" y="21246"/>
              <wp:lineTo x="21217" y="0"/>
              <wp:lineTo x="0" y="0"/>
            </wp:wrapPolygon>
          </wp:wrapTight>
          <wp:docPr id="8" name="Obraz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300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D4A2D">
      <w:rPr>
        <w:noProof/>
        <w:lang w:eastAsia="pl-PL"/>
      </w:rPr>
      <w:drawing>
        <wp:inline distT="0" distB="0" distL="0" distR="0" wp14:anchorId="78D4C96D" wp14:editId="2A06A4B5">
          <wp:extent cx="1975485" cy="347345"/>
          <wp:effectExtent l="0" t="0" r="5715" b="0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347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c2NDKxMDczMbNQ0lEKTi0uzszPAymwrAUAvg/CbSwAAAA="/>
  </w:docVars>
  <w:rsids>
    <w:rsidRoot w:val="00B03343"/>
    <w:rsid w:val="00010291"/>
    <w:rsid w:val="00015EDC"/>
    <w:rsid w:val="00083D84"/>
    <w:rsid w:val="000864A8"/>
    <w:rsid w:val="000E6E7F"/>
    <w:rsid w:val="001262A9"/>
    <w:rsid w:val="00134BC5"/>
    <w:rsid w:val="00166913"/>
    <w:rsid w:val="001E7B76"/>
    <w:rsid w:val="00210B3A"/>
    <w:rsid w:val="00230012"/>
    <w:rsid w:val="00243A80"/>
    <w:rsid w:val="0029108A"/>
    <w:rsid w:val="00294655"/>
    <w:rsid w:val="002A1146"/>
    <w:rsid w:val="00321C62"/>
    <w:rsid w:val="00331500"/>
    <w:rsid w:val="00382A5A"/>
    <w:rsid w:val="003D743B"/>
    <w:rsid w:val="004128D1"/>
    <w:rsid w:val="00442711"/>
    <w:rsid w:val="0046111F"/>
    <w:rsid w:val="004D2CAB"/>
    <w:rsid w:val="004E19A9"/>
    <w:rsid w:val="00505FD7"/>
    <w:rsid w:val="00565059"/>
    <w:rsid w:val="00592ECB"/>
    <w:rsid w:val="006C04D6"/>
    <w:rsid w:val="006C053C"/>
    <w:rsid w:val="007126D4"/>
    <w:rsid w:val="00731102"/>
    <w:rsid w:val="00736983"/>
    <w:rsid w:val="0074143D"/>
    <w:rsid w:val="0074567E"/>
    <w:rsid w:val="00792838"/>
    <w:rsid w:val="008320FF"/>
    <w:rsid w:val="00846C6A"/>
    <w:rsid w:val="00862B16"/>
    <w:rsid w:val="008A021E"/>
    <w:rsid w:val="008B2175"/>
    <w:rsid w:val="008E2BAA"/>
    <w:rsid w:val="009025BE"/>
    <w:rsid w:val="00913C2E"/>
    <w:rsid w:val="00930AEB"/>
    <w:rsid w:val="009C05F1"/>
    <w:rsid w:val="00A05FE4"/>
    <w:rsid w:val="00A07362"/>
    <w:rsid w:val="00A56176"/>
    <w:rsid w:val="00A85246"/>
    <w:rsid w:val="00A8705C"/>
    <w:rsid w:val="00AD394C"/>
    <w:rsid w:val="00AD7FD7"/>
    <w:rsid w:val="00B017B0"/>
    <w:rsid w:val="00B03343"/>
    <w:rsid w:val="00B3543A"/>
    <w:rsid w:val="00BC17D7"/>
    <w:rsid w:val="00C16F5A"/>
    <w:rsid w:val="00C76236"/>
    <w:rsid w:val="00CD1E58"/>
    <w:rsid w:val="00CD360F"/>
    <w:rsid w:val="00CD66EC"/>
    <w:rsid w:val="00CD7EF3"/>
    <w:rsid w:val="00CE4D5E"/>
    <w:rsid w:val="00D01A28"/>
    <w:rsid w:val="00E009C8"/>
    <w:rsid w:val="00ED3647"/>
    <w:rsid w:val="00F961CA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795BE9"/>
  <w15:chartTrackingRefBased/>
  <w15:docId w15:val="{0575A7B9-9CB0-472E-93CA-6948E2346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D1E5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1E58"/>
  </w:style>
  <w:style w:type="paragraph" w:styleId="Stopka">
    <w:name w:val="footer"/>
    <w:basedOn w:val="Normalny"/>
    <w:link w:val="StopkaZnak"/>
    <w:uiPriority w:val="99"/>
    <w:unhideWhenUsed/>
    <w:rsid w:val="00CD1E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1E58"/>
  </w:style>
  <w:style w:type="paragraph" w:styleId="Tekstdymka">
    <w:name w:val="Balloon Text"/>
    <w:basedOn w:val="Normalny"/>
    <w:link w:val="TekstdymkaZnak"/>
    <w:uiPriority w:val="99"/>
    <w:semiHidden/>
    <w:unhideWhenUsed/>
    <w:rsid w:val="004D2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D2CAB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C05F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C05F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C05F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C05F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05F1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0864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35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59DD0-024A-4524-A2C0-A637D4ED8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cp:lastPrinted>2020-12-29T07:15:00Z</cp:lastPrinted>
  <dcterms:created xsi:type="dcterms:W3CDTF">2022-04-11T12:48:00Z</dcterms:created>
  <dcterms:modified xsi:type="dcterms:W3CDTF">2022-10-09T21:10:00Z</dcterms:modified>
</cp:coreProperties>
</file>